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p>
      <w:pPr>
        <w:pStyle w:val="Heading1"/>
      </w:pPr>
      <w:bookmarkStart w:id="20" w:name="freddy-huaylla"/>
      <w:r>
        <w:t xml:space="preserve">Freddy Huaylla</w:t>
      </w:r>
      <w:bookmarkEnd w:id="20"/>
    </w:p>
    <w:p>
      <w:pPr>
        <w:pStyle w:val="FirstParagraph"/>
      </w:pPr>
      <w:r>
        <w:t xml:space="preserve">Fullstack Developer | JavaScript/TypeScript | Flutter</w:t>
      </w:r>
      <w:hyperlink r:id="rId21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2">
        <w:r>
          <w:rPr>
            <w:rStyle w:val="Hyperlink"/>
          </w:rPr>
          <w:t xml:space="preserve">fmarcos.dev</w:t>
        </w:r>
      </w:hyperlink>
    </w:p>
    <w:p>
      <w:pPr>
        <w:pStyle w:val="Heading2"/>
      </w:pPr>
      <w:bookmarkStart w:id="23" w:name="resumen-profesional"/>
      <w:r>
        <w:t xml:space="preserve">Resumen Profesional</w:t>
      </w:r>
      <w:bookmarkEnd w:id="23"/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4"/>
    <w:bookmarkStart w:id="26" w:name="skills"/>
    <w:p>
      <w:pPr>
        <w:pStyle w:val="Heading2"/>
      </w:pPr>
      <w:bookmarkStart w:id="25" w:name="habilidades-técnicas"/>
      <w:r>
        <w:t xml:space="preserve">Habilidades Técnica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thodologies</w:t>
      </w:r>
      <w:r>
        <w:t xml:space="preserve">: Agile/Scrum, JIRA, TDD, Microservices, Code Refactoring</w:t>
      </w:r>
    </w:p>
    <w:bookmarkEnd w:id="26"/>
    <w:bookmarkStart w:id="28" w:name="work"/>
    <w:p>
      <w:pPr>
        <w:pStyle w:val="Heading2"/>
      </w:pPr>
      <w:bookmarkStart w:id="27" w:name="experiencia-laboral"/>
      <w:r>
        <w:t xml:space="preserve">Experiencia Laboral</w:t>
      </w:r>
      <w:bookmarkEnd w:id="27"/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8"/>
    <w:bookmarkStart w:id="30" w:name="education"/>
    <w:p>
      <w:pPr>
        <w:pStyle w:val="Heading2"/>
      </w:pPr>
      <w:bookmarkStart w:id="29" w:name="formación-académica"/>
      <w:r>
        <w:t xml:space="preserve">Formación Académica</w:t>
      </w:r>
      <w:bookmarkEnd w:id="29"/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30"/>
    <w:bookmarkStart w:id="37" w:name="profiles"/>
    <w:p>
      <w:pPr>
        <w:pStyle w:val="Heading2"/>
      </w:pPr>
      <w:bookmarkStart w:id="31" w:name="perfiles-profesionales"/>
      <w:r>
        <w:t xml:space="preserve">Perfiles Profesionales</w:t>
      </w:r>
      <w:bookmarkEnd w:id="31"/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6"/>
      <w:hyperlink r:id="rId36">
        <w:r>
          <w:rPr>
            <w:rStyle w:val="Hyperlink"/>
          </w:rPr>
          <w:t xml:space="preserve">www.hackerrank.com/profile/fmarcos</w:t>
        </w:r>
      </w:hyperlink>
    </w:p>
    <w:bookmarkEnd w:id="37"/>
    <w:bookmarkStart w:id="39" w:name="certifications"/>
    <w:p>
      <w:pPr>
        <w:pStyle w:val="Heading2"/>
      </w:pPr>
      <w:bookmarkStart w:id="38" w:name="certificaciones"/>
      <w:r>
        <w:t xml:space="preserve">Certificaciones</w:t>
      </w:r>
      <w:bookmarkEnd w:id="38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9"/>
    <w:bookmarkStart w:id="42" w:name="projects"/>
    <w:p>
      <w:pPr>
        <w:pStyle w:val="Heading2"/>
      </w:pPr>
      <w:bookmarkStart w:id="40" w:name="proyectos-destacados"/>
      <w:r>
        <w:t xml:space="preserve">Proyectos Destacados</w:t>
      </w:r>
      <w:bookmarkEnd w:id="40"/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1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07T17:51:12Z</dcterms:created>
  <dcterms:modified xsi:type="dcterms:W3CDTF">2025-05-07T17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